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babilidad e Inferencia Bayesian: Fundamentos Teóricos, Modelos de Regresión y Aplicaciones Computacio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babilidad e Inferencia Bayesian: Fundamentos Teóricos, Modelos de Regresión y Aplicaciones Computacio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FERENCIA BAYESIANA</dc:description>
  <dc:language>es</dc:language>
  <cp:keywords>keyword1, keyword2</cp:keywords>
  <dcterms:created xsi:type="dcterms:W3CDTF">2025-04-05T19:11:50Z</dcterms:created>
  <dcterms:modified xsi:type="dcterms:W3CDTF">2025-04-05T19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07</vt:lpwstr>
  </property>
  <property fmtid="{D5CDD505-2E9C-101B-9397-08002B2CF9AE}" pid="8" name="apasubtitle">
    <vt:lpwstr>Fundamentos Teóricos, Modelos de Regresión y Aplicaciones Computacionales</vt:lpwstr>
  </property>
  <property fmtid="{D5CDD505-2E9C-101B-9397-08002B2CF9AE}" pid="9" name="apatitle">
    <vt:lpwstr>Probabilidad e Inferencia Bayesian</vt:lpwstr>
  </property>
  <property fmtid="{D5CDD505-2E9C-101B-9397-08002B2CF9AE}" pid="10" name="apatitledisplay">
    <vt:lpwstr>Probabilidad e Inferencia Bayesian: Fundamentos Teóricos, Modelos de Regresión y Aplicaciones Computacion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FERENCIA BAYESIAN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